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595DD" w14:textId="65E8FB3D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Test Plan Document for </w:t>
      </w:r>
      <w:r w:rsidR="00AB0A20">
        <w:rPr>
          <w:rFonts w:eastAsia="Times New Roman"/>
          <w:sz w:val="24"/>
          <w:szCs w:val="24"/>
          <w:u w:val="single"/>
        </w:rPr>
        <w:t>Amazon Web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3E7D2F10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Verify the functionality of the website, including product browsing, product search, </w:t>
      </w:r>
      <w:r w:rsidR="008F4F3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anguage selection,country selection,</w:t>
      </w: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175B11C1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0C5595">
        <w:rPr>
          <w:rFonts w:eastAsia="Times New Roman"/>
          <w:sz w:val="24"/>
          <w:szCs w:val="24"/>
        </w:rPr>
        <w:t>Login</w:t>
      </w:r>
    </w:p>
    <w:p w14:paraId="151AACF3" w14:textId="7CE9FF06" w:rsidR="002C64D5" w:rsidRDefault="000C5595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tegory and item searching</w:t>
      </w:r>
    </w:p>
    <w:p w14:paraId="57568326" w14:textId="1C14E871" w:rsidR="005C1E0D" w:rsidRDefault="000C5595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anguage selectiom</w:t>
      </w:r>
    </w:p>
    <w:p w14:paraId="6DA5927C" w14:textId="4BD907F7" w:rsidR="005C1E0D" w:rsidRDefault="000C5595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untry selection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237EC097" w14:textId="77777777" w:rsidR="005E70C8" w:rsidRPr="00C373C2" w:rsidRDefault="005E70C8" w:rsidP="005E70C8">
      <w:pPr>
        <w:spacing w:after="0"/>
        <w:ind w:left="360"/>
        <w:jc w:val="both"/>
        <w:rPr>
          <w:rFonts w:eastAsia="Times New Roman"/>
          <w:sz w:val="24"/>
          <w:szCs w:val="24"/>
        </w:rPr>
      </w:pP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57DC3736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in with valid credentials (email and password).</w:t>
      </w:r>
    </w:p>
    <w:p w14:paraId="20563D09" w14:textId="641995E6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in with invalid or incorrect credentials.</w:t>
      </w:r>
    </w:p>
    <w:p w14:paraId="277042A2" w14:textId="21869A51" w:rsidR="00E762E5" w:rsidRPr="00E762E5" w:rsidRDefault="002B3802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R</w:t>
      </w:r>
      <w:r w:rsidR="00E762E5"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eset their password in case they forget it.</w:t>
      </w:r>
    </w:p>
    <w:p w14:paraId="6893BEB1" w14:textId="1F3180EB" w:rsidR="00633710" w:rsidRDefault="002B3802" w:rsidP="00633710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E</w:t>
      </w:r>
      <w:r w:rsidR="00E762E5"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rror messages are displayed for incorrect login attempts.</w:t>
      </w:r>
    </w:p>
    <w:p w14:paraId="4B6D7E0D" w14:textId="77777777" w:rsidR="00633710" w:rsidRDefault="00633710" w:rsidP="00633710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Home Page</w:t>
      </w: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</w:p>
    <w:p w14:paraId="6DB9F8D8" w14:textId="51B29791" w:rsidR="00633710" w:rsidRPr="00633710" w:rsidRDefault="00633710" w:rsidP="00633710">
      <w:pPr>
        <w:pStyle w:val="ListParagraph"/>
        <w:shd w:val="clear" w:color="auto" w:fill="FFFFFF"/>
        <w:spacing w:before="100" w:beforeAutospacing="1" w:after="225" w:line="240" w:lineRule="auto"/>
        <w:ind w:left="1440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                         </w:t>
      </w:r>
    </w:p>
    <w:tbl>
      <w:tblPr>
        <w:tblW w:w="9026" w:type="dxa"/>
        <w:tblLook w:val="04A0" w:firstRow="1" w:lastRow="0" w:firstColumn="1" w:lastColumn="0" w:noHBand="0" w:noVBand="1"/>
      </w:tblPr>
      <w:tblGrid>
        <w:gridCol w:w="9026"/>
      </w:tblGrid>
      <w:tr w:rsidR="00633710" w:rsidRPr="00633710" w14:paraId="2D956591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5B40" w14:textId="716F760F" w:rsidR="00633710" w:rsidRP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 xml:space="preserve"> home page </w:t>
            </w:r>
            <w:r w:rsidR="002B3802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>is c</w:t>
            </w:r>
            <w:r w:rsidRPr="00633710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>lickable</w:t>
            </w:r>
          </w:p>
        </w:tc>
      </w:tr>
      <w:tr w:rsidR="00633710" w:rsidRPr="00633710" w14:paraId="0691ACA4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85FC2" w14:textId="1ABDC2B1" w:rsidR="00633710" w:rsidRP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  <w:t xml:space="preserve">User profile section </w:t>
            </w:r>
          </w:p>
          <w:p w14:paraId="576631CF" w14:textId="6CADEBC1" w:rsidR="00633710" w:rsidRPr="00633710" w:rsidRDefault="00633710" w:rsidP="00633710">
            <w:pPr>
              <w:spacing w:after="0" w:line="360" w:lineRule="auto"/>
              <w:rPr>
                <w:rFonts w:eastAsia="Times New Roman" w:cs="Calibri"/>
                <w:color w:val="000000"/>
                <w:sz w:val="24"/>
                <w:szCs w:val="24"/>
                <w:lang w:val="en-IN" w:eastAsia="en-IN" w:bidi="ta-IN"/>
              </w:rPr>
            </w:pPr>
          </w:p>
        </w:tc>
      </w:tr>
      <w:tr w:rsidR="00633710" w:rsidRPr="00633710" w14:paraId="09E151DB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8CC46" w14:textId="7E2BE16B" w:rsidR="00633710" w:rsidRPr="00633710" w:rsidRDefault="002B3802" w:rsidP="00F46CC1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>Product Categoriz</w:t>
            </w:r>
            <w:r w:rsidR="00F46CC1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>ation</w:t>
            </w:r>
          </w:p>
        </w:tc>
      </w:tr>
      <w:tr w:rsidR="00633710" w:rsidRPr="00633710" w14:paraId="44C083D0" w14:textId="77777777" w:rsidTr="00633710">
        <w:trPr>
          <w:trHeight w:val="360"/>
        </w:trPr>
        <w:tc>
          <w:tcPr>
            <w:tcW w:w="9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9C72A" w14:textId="6B989167" w:rsid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click on product it should redirected </w:t>
            </w:r>
          </w:p>
          <w:p w14:paraId="7418F7B5" w14:textId="217188EA" w:rsid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 Todays deals page </w:t>
            </w:r>
          </w:p>
          <w:p w14:paraId="240DE96B" w14:textId="451F8627" w:rsidR="00633710" w:rsidRPr="00633710" w:rsidRDefault="00633710" w:rsidP="00633710">
            <w:pPr>
              <w:pStyle w:val="ListParagraph"/>
              <w:numPr>
                <w:ilvl w:val="3"/>
                <w:numId w:val="1"/>
              </w:numPr>
              <w:spacing w:after="0" w:line="36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</w:pPr>
            <w:r w:rsidRPr="00633710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lang w:val="en-IN" w:eastAsia="en-IN" w:bidi="ta-IN"/>
              </w:rPr>
              <w:t xml:space="preserve">customer service page </w:t>
            </w:r>
          </w:p>
        </w:tc>
      </w:tr>
    </w:tbl>
    <w:p w14:paraId="30FCB429" w14:textId="03DB2B2E" w:rsidR="002C64D5" w:rsidRPr="00C373C2" w:rsidRDefault="002C64D5" w:rsidP="005E70C8">
      <w:pPr>
        <w:spacing w:after="0" w:line="240" w:lineRule="auto"/>
        <w:jc w:val="both"/>
        <w:rPr>
          <w:rFonts w:eastAsia="Times New Roman"/>
          <w:sz w:val="24"/>
          <w:szCs w:val="24"/>
        </w:rPr>
      </w:pPr>
    </w:p>
    <w:p w14:paraId="6301B345" w14:textId="58D62FC0" w:rsidR="002C64D5" w:rsidRDefault="00AA11C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ategory item </w:t>
      </w:r>
      <w:r w:rsidR="005C1E0D" w:rsidRPr="009B51FE">
        <w:rPr>
          <w:rFonts w:eastAsia="Times New Roman"/>
          <w:sz w:val="24"/>
          <w:szCs w:val="24"/>
        </w:rPr>
        <w:t>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12437BEE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users can search for products based on various criteria such as keywords, categories, brands, etc.</w:t>
      </w:r>
    </w:p>
    <w:p w14:paraId="1DA17C8F" w14:textId="6ACB4B31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arch results display accurate and relevant products.</w:t>
      </w:r>
    </w:p>
    <w:p w14:paraId="57343EBB" w14:textId="72FEB103" w:rsidR="005005C9" w:rsidRDefault="00861BD8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F</w:t>
      </w:r>
      <w:r w:rsidR="005005C9"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ilter and sort search results based on different parameters.</w:t>
      </w:r>
    </w:p>
    <w:p w14:paraId="28F5B230" w14:textId="065687E0" w:rsidR="005005C9" w:rsidRDefault="00AA11C5" w:rsidP="00AA11C5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lect all categories</w:t>
      </w:r>
    </w:p>
    <w:p w14:paraId="6F5E5C77" w14:textId="52A0903C" w:rsidR="00AA11C5" w:rsidRDefault="00AA11C5" w:rsidP="00AA11C5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lect any category among beauty,baby,books,…..,electronics.</w:t>
      </w:r>
    </w:p>
    <w:p w14:paraId="50911DAA" w14:textId="53969087" w:rsidR="00AA11C5" w:rsidRPr="00AA11C5" w:rsidRDefault="00AA11C5" w:rsidP="00AA11C5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earch item in category element like switch for electronics.</w:t>
      </w: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BAA3B01" w14:textId="7CC24EEA" w:rsidR="00633710" w:rsidRDefault="00861BD8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A</w:t>
      </w:r>
      <w:r w:rsidR="00633710"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dding a product to the shopping cart.</w:t>
      </w:r>
    </w:p>
    <w:p w14:paraId="6DDF7CF3" w14:textId="5B4851F9" w:rsidR="0005743E" w:rsidRDefault="00861BD8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U</w:t>
      </w:r>
      <w:r w:rsidR="005005C9"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pdate the quantity</w:t>
      </w:r>
    </w:p>
    <w:p w14:paraId="08A80846" w14:textId="651EE90D" w:rsid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remove products from the cart.</w:t>
      </w:r>
    </w:p>
    <w:p w14:paraId="14BAA896" w14:textId="1F179E6A" w:rsidR="00633710" w:rsidRDefault="00861BD8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T</w:t>
      </w:r>
      <w:r w:rsidR="00633710"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he cart total is correctly calculated.</w:t>
      </w:r>
    </w:p>
    <w:p w14:paraId="7BFB6399" w14:textId="77777777" w:rsidR="00111EEA" w:rsidRDefault="00633710" w:rsidP="00AA11C5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Save for l</w:t>
      </w:r>
      <w:r w:rsidR="0005743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a</w:t>
      </w: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ter butto</w:t>
      </w:r>
      <w:r w:rsidR="0005743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n</w:t>
      </w:r>
      <w:r w:rsidRPr="0063371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49E896EA" w14:textId="77777777" w:rsidR="00111EEA" w:rsidRDefault="00111EEA" w:rsidP="00111EEA">
      <w:pPr>
        <w:shd w:val="clear" w:color="auto" w:fill="FFFFFF"/>
        <w:spacing w:before="100" w:beforeAutospacing="1" w:after="225" w:line="240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e)    </w:t>
      </w:r>
      <w:r w:rsidR="00AA11C5" w:rsidRPr="00AA11C5">
        <w:rPr>
          <w:rFonts w:eastAsia="Times New Roman"/>
          <w:sz w:val="24"/>
          <w:szCs w:val="24"/>
        </w:rPr>
        <w:t>Country selection</w:t>
      </w:r>
      <w:r>
        <w:rPr>
          <w:rFonts w:eastAsia="Times New Roman"/>
          <w:sz w:val="24"/>
          <w:szCs w:val="24"/>
        </w:rPr>
        <w:t>:-</w:t>
      </w:r>
    </w:p>
    <w:p w14:paraId="6D6B4D91" w14:textId="794F139C" w:rsidR="00AA11C5" w:rsidRPr="00AA11C5" w:rsidRDefault="00111EEA" w:rsidP="00111EEA">
      <w:p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                                 </w:t>
      </w:r>
      <w:r w:rsidR="00AA11C5" w:rsidRPr="00AA11C5">
        <w:rPr>
          <w:rFonts w:eastAsia="Times New Roman"/>
          <w:sz w:val="24"/>
          <w:szCs w:val="24"/>
        </w:rPr>
        <w:t xml:space="preserve"> 1. </w:t>
      </w:r>
      <w:r w:rsidR="00AA11C5" w:rsidRPr="00AA11C5">
        <w:rPr>
          <w:rFonts w:eastAsia="Times New Roman"/>
          <w:sz w:val="24"/>
          <w:szCs w:val="24"/>
        </w:rPr>
        <w:t>Click on country selection coloumn</w:t>
      </w:r>
    </w:p>
    <w:p w14:paraId="488BA6B1" w14:textId="044D8397" w:rsidR="00AA11C5" w:rsidRPr="00111EEA" w:rsidRDefault="00111EEA" w:rsidP="00111EEA">
      <w:pPr>
        <w:spacing w:after="0" w:line="360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2.</w:t>
      </w:r>
      <w:r w:rsidR="00AA11C5" w:rsidRPr="00111EEA">
        <w:rPr>
          <w:rFonts w:eastAsia="Times New Roman"/>
          <w:sz w:val="24"/>
          <w:szCs w:val="24"/>
        </w:rPr>
        <w:t>Change the country by clicking on the desired country you like</w:t>
      </w:r>
    </w:p>
    <w:p w14:paraId="019D287F" w14:textId="77777777" w:rsid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 xml:space="preserve">                         </w:t>
      </w:r>
      <w:r w:rsidRPr="00111EEA">
        <w:rPr>
          <w:rFonts w:eastAsia="Times New Roman"/>
          <w:sz w:val="24"/>
          <w:szCs w:val="24"/>
        </w:rPr>
        <w:t>f)</w:t>
      </w:r>
      <w:r>
        <w:rPr>
          <w:rFonts w:eastAsia="Times New Roman"/>
          <w:sz w:val="24"/>
          <w:szCs w:val="24"/>
        </w:rPr>
        <w:t xml:space="preserve"> language selection:-</w:t>
      </w:r>
    </w:p>
    <w:p w14:paraId="3C9C6EBF" w14:textId="77777777" w:rsid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             1. click on language coloumn.</w:t>
      </w:r>
    </w:p>
    <w:p w14:paraId="23CF6A4B" w14:textId="5B71C34C" w:rsid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                2.change the language by clicking on desired language you                  </w:t>
      </w:r>
    </w:p>
    <w:p w14:paraId="0A66A8B8" w14:textId="34FAB365" w:rsid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                                      Like . </w:t>
      </w:r>
    </w:p>
    <w:p w14:paraId="390651EF" w14:textId="43F9D1CE" w:rsidR="00AA11C5" w:rsidRPr="00111EEA" w:rsidRDefault="00111EEA" w:rsidP="00111EEA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</w:t>
      </w:r>
    </w:p>
    <w:p w14:paraId="1ABF3965" w14:textId="77777777" w:rsidR="00AA11C5" w:rsidRPr="00AA11C5" w:rsidRDefault="00AA11C5" w:rsidP="00AA11C5">
      <w:pPr>
        <w:spacing w:after="0"/>
        <w:ind w:left="1080"/>
        <w:jc w:val="both"/>
        <w:rPr>
          <w:rFonts w:eastAsia="Times New Roman"/>
          <w:sz w:val="24"/>
          <w:szCs w:val="24"/>
        </w:rPr>
      </w:pPr>
    </w:p>
    <w:p w14:paraId="6A4A554D" w14:textId="01D9D4AB" w:rsidR="00633710" w:rsidRDefault="00633710" w:rsidP="00633710">
      <w:pPr>
        <w:pStyle w:val="ListParagraph"/>
        <w:spacing w:after="0"/>
        <w:ind w:left="144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</w:t>
      </w:r>
    </w:p>
    <w:p w14:paraId="5A542178" w14:textId="6E607A65" w:rsidR="00944EFC" w:rsidRPr="00944EFC" w:rsidRDefault="00944EFC" w:rsidP="00944EFC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6.</w:t>
      </w:r>
      <w:r w:rsidR="002C64D5" w:rsidRPr="00944EFC">
        <w:rPr>
          <w:rFonts w:eastAsia="Times New Roman"/>
          <w:b/>
          <w:sz w:val="24"/>
          <w:szCs w:val="24"/>
        </w:rPr>
        <w:t>Features not to be tested:</w:t>
      </w:r>
      <w:r w:rsidR="00EA5B49" w:rsidRPr="00944EFC">
        <w:rPr>
          <w:rFonts w:eastAsia="Times New Roman"/>
          <w:b/>
          <w:sz w:val="24"/>
          <w:szCs w:val="24"/>
        </w:rPr>
        <w:t xml:space="preserve"> </w:t>
      </w:r>
      <w:r w:rsidR="002C64D5" w:rsidRPr="00944EFC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97"/>
        <w:gridCol w:w="1567"/>
        <w:gridCol w:w="4022"/>
        <w:gridCol w:w="1236"/>
      </w:tblGrid>
      <w:tr w:rsidR="002C64D5" w:rsidRPr="00C373C2" w14:paraId="3443806E" w14:textId="77777777" w:rsidTr="000C5595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9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67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22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6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0C5595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97" w:type="dxa"/>
          </w:tcPr>
          <w:p w14:paraId="2992BD74" w14:textId="02C7C5A0" w:rsidR="002C64D5" w:rsidRPr="00C373C2" w:rsidRDefault="000C559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J.K.Manideep</w:t>
            </w:r>
          </w:p>
        </w:tc>
        <w:tc>
          <w:tcPr>
            <w:tcW w:w="1567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22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6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0C5595" w:rsidRPr="00C373C2" w14:paraId="0B85C91B" w14:textId="77777777" w:rsidTr="000C5595">
        <w:tc>
          <w:tcPr>
            <w:tcW w:w="715" w:type="dxa"/>
          </w:tcPr>
          <w:p w14:paraId="1CB2C6F2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97" w:type="dxa"/>
          </w:tcPr>
          <w:p w14:paraId="1186F13B" w14:textId="43163514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J.K.Manideep</w:t>
            </w:r>
          </w:p>
        </w:tc>
        <w:tc>
          <w:tcPr>
            <w:tcW w:w="1567" w:type="dxa"/>
          </w:tcPr>
          <w:p w14:paraId="00E12A92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22" w:type="dxa"/>
          </w:tcPr>
          <w:p w14:paraId="592AD71D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6" w:type="dxa"/>
          </w:tcPr>
          <w:p w14:paraId="5B8B5697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0C5595" w:rsidRPr="00C373C2" w14:paraId="0932D333" w14:textId="77777777" w:rsidTr="000C5595">
        <w:tc>
          <w:tcPr>
            <w:tcW w:w="715" w:type="dxa"/>
          </w:tcPr>
          <w:p w14:paraId="2680DA04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97" w:type="dxa"/>
          </w:tcPr>
          <w:p w14:paraId="383890B0" w14:textId="12150645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J.K.Manideep</w:t>
            </w:r>
          </w:p>
        </w:tc>
        <w:tc>
          <w:tcPr>
            <w:tcW w:w="1567" w:type="dxa"/>
          </w:tcPr>
          <w:p w14:paraId="6D13837B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22" w:type="dxa"/>
          </w:tcPr>
          <w:p w14:paraId="20A7F3D5" w14:textId="7C8C7D29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6" w:type="dxa"/>
          </w:tcPr>
          <w:p w14:paraId="6641E674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0C5595" w:rsidRPr="00C373C2" w14:paraId="6C4404C1" w14:textId="77777777" w:rsidTr="000C5595">
        <w:tc>
          <w:tcPr>
            <w:tcW w:w="715" w:type="dxa"/>
          </w:tcPr>
          <w:p w14:paraId="7DDD03F2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97" w:type="dxa"/>
          </w:tcPr>
          <w:p w14:paraId="22ED5280" w14:textId="196F2A72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J.K.Manideep</w:t>
            </w:r>
          </w:p>
        </w:tc>
        <w:tc>
          <w:tcPr>
            <w:tcW w:w="1567" w:type="dxa"/>
          </w:tcPr>
          <w:p w14:paraId="0582CE72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22" w:type="dxa"/>
          </w:tcPr>
          <w:p w14:paraId="0636AC02" w14:textId="7D0B4678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test execution, defect reporting and </w:t>
            </w:r>
            <w:r w:rsidRPr="00C373C2">
              <w:rPr>
                <w:rFonts w:eastAsia="Times New Roman"/>
                <w:sz w:val="24"/>
                <w:szCs w:val="24"/>
              </w:rPr>
              <w:lastRenderedPageBreak/>
              <w:t>tracking for Personal banking module</w:t>
            </w:r>
          </w:p>
        </w:tc>
        <w:tc>
          <w:tcPr>
            <w:tcW w:w="1236" w:type="dxa"/>
          </w:tcPr>
          <w:p w14:paraId="7A716BDD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0C5595" w:rsidRPr="00C373C2" w14:paraId="73DAFFCD" w14:textId="77777777" w:rsidTr="000C5595">
        <w:tc>
          <w:tcPr>
            <w:tcW w:w="715" w:type="dxa"/>
          </w:tcPr>
          <w:p w14:paraId="0877498B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97" w:type="dxa"/>
          </w:tcPr>
          <w:p w14:paraId="634CFC7C" w14:textId="6DB9FAC3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J.K.Manideep</w:t>
            </w:r>
          </w:p>
        </w:tc>
        <w:tc>
          <w:tcPr>
            <w:tcW w:w="1567" w:type="dxa"/>
          </w:tcPr>
          <w:p w14:paraId="1B7F1A95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22" w:type="dxa"/>
          </w:tcPr>
          <w:p w14:paraId="762B916E" w14:textId="2288CD15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Corporate banking module</w:t>
            </w:r>
          </w:p>
        </w:tc>
        <w:tc>
          <w:tcPr>
            <w:tcW w:w="1236" w:type="dxa"/>
          </w:tcPr>
          <w:p w14:paraId="007717DC" w14:textId="77777777" w:rsidR="000C5595" w:rsidRPr="00C373C2" w:rsidRDefault="000C5595" w:rsidP="000C5595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2)Training:</w:t>
      </w:r>
    </w:p>
    <w:p w14:paraId="5EAF86A3" w14:textId="2DB6C131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0C5595">
        <w:rPr>
          <w:rFonts w:eastAsia="Times New Roman"/>
          <w:sz w:val="24"/>
          <w:szCs w:val="24"/>
        </w:rPr>
        <w:t>Amazon shopping website</w:t>
      </w:r>
      <w:r w:rsidRPr="00C373C2">
        <w:rPr>
          <w:rFonts w:eastAsia="Times New Roman"/>
          <w:sz w:val="24"/>
          <w:szCs w:val="24"/>
        </w:rPr>
        <w:t xml:space="preserve"> Domain</w:t>
      </w:r>
    </w:p>
    <w:p w14:paraId="0ECCFDC0" w14:textId="2A1BE543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</w:t>
      </w:r>
      <w:r w:rsidR="00944EFC">
        <w:rPr>
          <w:rFonts w:eastAsia="Times New Roman"/>
          <w:sz w:val="24"/>
          <w:szCs w:val="24"/>
        </w:rPr>
        <w:t xml:space="preserve"> katalon </w:t>
      </w:r>
      <w:r w:rsidRPr="00C373C2">
        <w:rPr>
          <w:rFonts w:eastAsia="Times New Roman"/>
          <w:sz w:val="24"/>
          <w:szCs w:val="24"/>
        </w:rPr>
        <w:t>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13E57E57" w:rsidR="002C64D5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Windows </w:t>
      </w:r>
      <w:r w:rsidR="00AA11C5">
        <w:rPr>
          <w:rFonts w:eastAsia="Times New Roman"/>
          <w:sz w:val="24"/>
          <w:szCs w:val="24"/>
        </w:rPr>
        <w:t>10</w:t>
      </w:r>
    </w:p>
    <w:p w14:paraId="72807480" w14:textId="21EA2CEA" w:rsidR="004D72C1" w:rsidRPr="00C373C2" w:rsidRDefault="004D72C1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hrome </w:t>
      </w:r>
      <w:r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> </w:t>
      </w:r>
      <w:r w:rsidR="00944EFC"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>Version 120.0.6099.225 (Official Build) (64-bit)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4FCAD51F" w14:textId="0A3335A2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1E081BE6" w14:textId="1C13A193" w:rsidR="004D72C1" w:rsidRPr="00C373C2" w:rsidRDefault="004D72C1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4D72C1">
        <w:rPr>
          <w:rFonts w:asciiTheme="minorHAnsi" w:hAnsiTheme="minorHAnsi" w:cstheme="minorHAnsi"/>
          <w:color w:val="444746"/>
          <w:sz w:val="24"/>
          <w:szCs w:val="24"/>
          <w:shd w:val="clear" w:color="auto" w:fill="FFFFFF"/>
        </w:rPr>
        <w:t>Chrome</w:t>
      </w:r>
      <w:r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 xml:space="preserve"> Version</w:t>
      </w:r>
      <w:r w:rsidR="003333FA">
        <w:rPr>
          <w:rFonts w:ascii="Segoe UI" w:hAnsi="Segoe UI" w:cs="Segoe UI"/>
          <w:color w:val="444746"/>
          <w:sz w:val="20"/>
          <w:szCs w:val="20"/>
          <w:shd w:val="clear" w:color="auto" w:fill="FFFFFF"/>
        </w:rPr>
        <w:t xml:space="preserve"> 120.0.6099.225 (Official Build) (64-bit)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738C84D0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</w:t>
            </w:r>
            <w:r w:rsidR="0021383E">
              <w:rPr>
                <w:rFonts w:eastAsia="Times New Roman"/>
                <w:sz w:val="24"/>
                <w:szCs w:val="24"/>
              </w:rPr>
              <w:t>a</w:t>
            </w:r>
            <w:r>
              <w:rPr>
                <w:rFonts w:eastAsia="Times New Roman"/>
                <w:sz w:val="24"/>
                <w:szCs w:val="24"/>
              </w:rPr>
              <w:t>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5BA78AFF" w:rsidR="002C64D5" w:rsidRPr="00C373C2" w:rsidRDefault="008C76C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talon Team</w:t>
            </w:r>
            <w:r w:rsidR="002C64D5" w:rsidRPr="00C373C2">
              <w:rPr>
                <w:rFonts w:eastAsia="Times New Roman"/>
                <w:sz w:val="24"/>
                <w:szCs w:val="24"/>
              </w:rPr>
              <w:t>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1DBA7BD8" w:rsidR="002C64D5" w:rsidRPr="00C373C2" w:rsidRDefault="008C76C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Bridge</w:t>
            </w:r>
            <w:r w:rsidR="002C64D5" w:rsidRPr="00C373C2">
              <w:rPr>
                <w:rFonts w:eastAsia="Times New Roman"/>
                <w:sz w:val="24"/>
                <w:szCs w:val="24"/>
              </w:rPr>
              <w:t>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7410153" w14:textId="77777777" w:rsidR="00A30C5A" w:rsidRDefault="00A30C5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2A89E5C8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7F56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6030"/>
        </w:tabs>
        <w:ind w:left="603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5743E"/>
    <w:rsid w:val="000C5595"/>
    <w:rsid w:val="00111EEA"/>
    <w:rsid w:val="001D4AA0"/>
    <w:rsid w:val="0021383E"/>
    <w:rsid w:val="002B3802"/>
    <w:rsid w:val="002C64D5"/>
    <w:rsid w:val="002F7ADF"/>
    <w:rsid w:val="00327CFD"/>
    <w:rsid w:val="003333FA"/>
    <w:rsid w:val="003435F0"/>
    <w:rsid w:val="00354355"/>
    <w:rsid w:val="00405B6B"/>
    <w:rsid w:val="004D72C1"/>
    <w:rsid w:val="005005C9"/>
    <w:rsid w:val="00501D63"/>
    <w:rsid w:val="00506EA3"/>
    <w:rsid w:val="005A302D"/>
    <w:rsid w:val="005C1E0D"/>
    <w:rsid w:val="005E70C8"/>
    <w:rsid w:val="00633710"/>
    <w:rsid w:val="006E4232"/>
    <w:rsid w:val="007E23B8"/>
    <w:rsid w:val="007F56D6"/>
    <w:rsid w:val="00861BD8"/>
    <w:rsid w:val="008C76C6"/>
    <w:rsid w:val="008F4F30"/>
    <w:rsid w:val="00944EFC"/>
    <w:rsid w:val="009B51FE"/>
    <w:rsid w:val="00A30C5A"/>
    <w:rsid w:val="00AA11C5"/>
    <w:rsid w:val="00AB0A20"/>
    <w:rsid w:val="00AB22E6"/>
    <w:rsid w:val="00AD5DBA"/>
    <w:rsid w:val="00D76921"/>
    <w:rsid w:val="00E013B8"/>
    <w:rsid w:val="00E762E5"/>
    <w:rsid w:val="00EA5B49"/>
    <w:rsid w:val="00F46CC1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6</Pages>
  <Words>858</Words>
  <Characters>489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Chetana Akshaya Mudragada</cp:lastModifiedBy>
  <cp:revision>24</cp:revision>
  <dcterms:created xsi:type="dcterms:W3CDTF">2023-12-08T12:17:00Z</dcterms:created>
  <dcterms:modified xsi:type="dcterms:W3CDTF">2024-01-28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d892299a03b3c67e26c47df93d906ebcce5d53f790774ed5b520dc1d4a129b</vt:lpwstr>
  </property>
</Properties>
</file>